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452CD" w14:textId="502AB5AA" w:rsidR="007674E9" w:rsidRPr="00C525FD" w:rsidRDefault="00423DBC" w:rsidP="00C525F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cs="TrebuchetMS"/>
          <w:b/>
          <w:bCs/>
          <w:sz w:val="32"/>
          <w:szCs w:val="32"/>
          <w:lang w:val="en-US"/>
        </w:rPr>
      </w:pPr>
      <w:bookmarkStart w:id="0" w:name="_Hlk112846496"/>
      <w:r w:rsidRPr="00423DBC">
        <w:rPr>
          <w:rFonts w:cs="TrebuchetMS"/>
          <w:b/>
          <w:bCs/>
          <w:i/>
          <w:iCs/>
          <w:sz w:val="32"/>
          <w:szCs w:val="32"/>
          <w:lang w:val="en-US"/>
        </w:rPr>
        <w:t>RAILBOUND</w:t>
      </w:r>
      <w:r w:rsidR="00C525FD" w:rsidRPr="00C525FD">
        <w:rPr>
          <w:rFonts w:cs="TrebuchetMS"/>
          <w:b/>
          <w:bCs/>
          <w:sz w:val="32"/>
          <w:szCs w:val="32"/>
          <w:lang w:val="en-US"/>
        </w:rPr>
        <w:t xml:space="preserve"> – </w:t>
      </w:r>
      <w:r w:rsidR="007674E9" w:rsidRPr="00C525FD">
        <w:rPr>
          <w:rFonts w:cs="TrebuchetMS"/>
          <w:b/>
          <w:bCs/>
          <w:sz w:val="32"/>
          <w:szCs w:val="32"/>
          <w:lang w:val="en-US"/>
        </w:rPr>
        <w:t>FACT SHEET</w:t>
      </w:r>
    </w:p>
    <w:p w14:paraId="2FA94A2E" w14:textId="77777777" w:rsidR="007674E9" w:rsidRPr="00C525FD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cs="TrebuchetMS"/>
          <w:b/>
          <w:bCs/>
          <w:sz w:val="32"/>
          <w:szCs w:val="32"/>
          <w:lang w:val="en-US"/>
        </w:rPr>
      </w:pPr>
    </w:p>
    <w:p w14:paraId="0C8F9A09" w14:textId="77777777" w:rsidR="007674E9" w:rsidRPr="00E87F91" w:rsidRDefault="007674E9" w:rsidP="007674E9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</w:rPr>
      </w:pPr>
      <w:r w:rsidRPr="00E87F91">
        <w:rPr>
          <w:rFonts w:cs="TrebuchetMS"/>
          <w:b/>
          <w:bCs/>
          <w:sz w:val="24"/>
          <w:szCs w:val="24"/>
        </w:rPr>
        <w:t>KEY FACTS</w:t>
      </w:r>
    </w:p>
    <w:p w14:paraId="7C14FE24" w14:textId="77777777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</w:rPr>
      </w:pPr>
    </w:p>
    <w:p w14:paraId="4C66B818" w14:textId="3DE06AFE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</w:rPr>
      </w:pPr>
      <w:r w:rsidRPr="00E87F91">
        <w:rPr>
          <w:rFonts w:cs="TrebuchetMS"/>
          <w:sz w:val="24"/>
          <w:szCs w:val="24"/>
        </w:rPr>
        <w:t>Title:</w:t>
      </w:r>
      <w:r w:rsidR="00423DBC">
        <w:rPr>
          <w:rFonts w:cs="TrebuchetMS"/>
          <w:sz w:val="24"/>
          <w:szCs w:val="24"/>
        </w:rPr>
        <w:t xml:space="preserve"> </w:t>
      </w:r>
      <w:r w:rsidR="00423DBC" w:rsidRPr="00423DBC">
        <w:rPr>
          <w:rFonts w:cs="TrebuchetMS"/>
          <w:i/>
          <w:iCs/>
          <w:sz w:val="24"/>
          <w:szCs w:val="24"/>
        </w:rPr>
        <w:t>Railbound</w:t>
      </w:r>
    </w:p>
    <w:p w14:paraId="1BB144DE" w14:textId="3A460C27" w:rsidR="007674E9" w:rsidRPr="0077153B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lang w:val="en-US"/>
        </w:rPr>
      </w:pPr>
      <w:r w:rsidRPr="0077153B">
        <w:rPr>
          <w:rFonts w:cs="TrebuchetMS"/>
          <w:sz w:val="24"/>
          <w:szCs w:val="24"/>
          <w:lang w:val="en-US"/>
        </w:rPr>
        <w:t>Developer:</w:t>
      </w:r>
      <w:r w:rsidR="00423DBC">
        <w:rPr>
          <w:rFonts w:cs="TrebuchetMS"/>
          <w:sz w:val="24"/>
          <w:szCs w:val="24"/>
          <w:lang w:val="en-US"/>
        </w:rPr>
        <w:t xml:space="preserve"> Afterburn</w:t>
      </w:r>
    </w:p>
    <w:p w14:paraId="7AABAB72" w14:textId="1830FB19" w:rsidR="007674E9" w:rsidRPr="0077153B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lang w:val="en-US"/>
        </w:rPr>
      </w:pPr>
      <w:r w:rsidRPr="0077153B">
        <w:rPr>
          <w:rFonts w:cs="TrebuchetMS"/>
          <w:sz w:val="24"/>
          <w:szCs w:val="24"/>
          <w:lang w:val="en-US"/>
        </w:rPr>
        <w:t>Publisher:</w:t>
      </w:r>
      <w:r w:rsidR="00423DBC">
        <w:rPr>
          <w:rFonts w:cs="TrebuchetMS"/>
          <w:sz w:val="24"/>
          <w:szCs w:val="24"/>
          <w:lang w:val="en-US"/>
        </w:rPr>
        <w:t xml:space="preserve"> Afterburn</w:t>
      </w:r>
    </w:p>
    <w:p w14:paraId="26DD3A76" w14:textId="37C8112E" w:rsidR="007674E9" w:rsidRPr="00C525FD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 w:rsidRPr="00C525FD">
        <w:rPr>
          <w:rFonts w:cs="TrebuchetMS"/>
          <w:sz w:val="24"/>
          <w:szCs w:val="24"/>
          <w:lang w:val="en-US"/>
        </w:rPr>
        <w:t>Platform</w:t>
      </w:r>
      <w:r w:rsidR="00423DBC">
        <w:rPr>
          <w:rFonts w:cs="TrebuchetMS"/>
          <w:sz w:val="24"/>
          <w:szCs w:val="24"/>
          <w:lang w:val="en-US"/>
        </w:rPr>
        <w:t>s</w:t>
      </w:r>
      <w:r w:rsidRPr="00C525FD">
        <w:rPr>
          <w:rFonts w:cs="TrebuchetMS"/>
          <w:sz w:val="24"/>
          <w:szCs w:val="24"/>
          <w:lang w:val="en-US"/>
        </w:rPr>
        <w:t>:</w:t>
      </w:r>
      <w:r w:rsidR="00423DBC">
        <w:rPr>
          <w:rFonts w:cs="TrebuchetMS"/>
          <w:sz w:val="24"/>
          <w:szCs w:val="24"/>
          <w:lang w:val="en-US"/>
        </w:rPr>
        <w:t xml:space="preserve"> PC, Mac, iOS, Android</w:t>
      </w:r>
    </w:p>
    <w:p w14:paraId="10189910" w14:textId="32467127" w:rsidR="007674E9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Genre:</w:t>
      </w:r>
      <w:r w:rsidR="00423DBC">
        <w:rPr>
          <w:rFonts w:cs="TrebuchetMS"/>
          <w:sz w:val="24"/>
          <w:szCs w:val="24"/>
          <w:lang w:val="en-US"/>
        </w:rPr>
        <w:t xml:space="preserve"> Puzzle</w:t>
      </w:r>
    </w:p>
    <w:p w14:paraId="1AB4A646" w14:textId="4BC1ADEE" w:rsidR="007674E9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Setting:</w:t>
      </w:r>
      <w:r w:rsidR="00423DBC">
        <w:rPr>
          <w:rFonts w:cs="TrebuchetMS"/>
          <w:sz w:val="24"/>
          <w:szCs w:val="24"/>
          <w:lang w:val="en-US"/>
        </w:rPr>
        <w:t xml:space="preserve"> Cartoon</w:t>
      </w:r>
    </w:p>
    <w:p w14:paraId="1F5B8C65" w14:textId="21931997" w:rsidR="000C21B5" w:rsidRPr="00E87F91" w:rsidRDefault="000C21B5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Game modes:</w:t>
      </w:r>
      <w:r w:rsidR="00423DBC">
        <w:rPr>
          <w:rFonts w:cs="TrebuchetMS"/>
          <w:sz w:val="24"/>
          <w:szCs w:val="24"/>
          <w:lang w:val="en-US"/>
        </w:rPr>
        <w:t xml:space="preserve"> Single-player</w:t>
      </w:r>
    </w:p>
    <w:p w14:paraId="1625C4AD" w14:textId="0A15FB37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R</w:t>
      </w:r>
      <w:r w:rsidRPr="00E87F91">
        <w:rPr>
          <w:rFonts w:cs="TrebuchetMS"/>
          <w:sz w:val="24"/>
          <w:szCs w:val="24"/>
          <w:lang w:val="en-US"/>
        </w:rPr>
        <w:t>elease date:</w:t>
      </w:r>
      <w:r w:rsidR="00423DBC">
        <w:rPr>
          <w:rFonts w:cs="TrebuchetMS"/>
          <w:sz w:val="24"/>
          <w:szCs w:val="24"/>
          <w:lang w:val="en-US"/>
        </w:rPr>
        <w:t xml:space="preserve"> September 6</w:t>
      </w:r>
      <w:r w:rsidR="00A84BBB">
        <w:rPr>
          <w:rFonts w:cs="TrebuchetMS"/>
          <w:sz w:val="24"/>
          <w:szCs w:val="24"/>
          <w:lang w:val="en-US"/>
        </w:rPr>
        <w:t>th</w:t>
      </w:r>
      <w:r w:rsidR="003D2F3D">
        <w:rPr>
          <w:rFonts w:cs="TrebuchetMS"/>
          <w:sz w:val="24"/>
          <w:szCs w:val="24"/>
          <w:lang w:val="en-US"/>
        </w:rPr>
        <w:t>,</w:t>
      </w:r>
      <w:r w:rsidR="00423DBC">
        <w:rPr>
          <w:rFonts w:cs="TrebuchetMS"/>
          <w:sz w:val="24"/>
          <w:szCs w:val="24"/>
          <w:lang w:val="en-US"/>
        </w:rPr>
        <w:t xml:space="preserve"> 2022</w:t>
      </w:r>
    </w:p>
    <w:p w14:paraId="38FC5AA1" w14:textId="4692B6E1" w:rsidR="000C21B5" w:rsidRDefault="007674E9" w:rsidP="00423DB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Price:</w:t>
      </w:r>
      <w:r w:rsidR="00423DBC">
        <w:rPr>
          <w:rFonts w:cs="TrebuchetMS"/>
          <w:sz w:val="24"/>
          <w:szCs w:val="24"/>
          <w:lang w:val="en-US"/>
        </w:rPr>
        <w:t xml:space="preserve"> </w:t>
      </w:r>
      <w:r w:rsidR="00423DBC" w:rsidRPr="00423DBC">
        <w:rPr>
          <w:rFonts w:cs="TrebuchetMS"/>
          <w:sz w:val="24"/>
          <w:szCs w:val="24"/>
          <w:lang w:val="en-US"/>
        </w:rPr>
        <w:t xml:space="preserve">$4.99 </w:t>
      </w:r>
      <w:r w:rsidR="00423DBC">
        <w:rPr>
          <w:rFonts w:cs="TrebuchetMS"/>
          <w:sz w:val="24"/>
          <w:szCs w:val="24"/>
          <w:lang w:val="en-US"/>
        </w:rPr>
        <w:t>(</w:t>
      </w:r>
      <w:r w:rsidR="00423DBC" w:rsidRPr="00423DBC">
        <w:rPr>
          <w:rFonts w:cs="TrebuchetMS"/>
          <w:sz w:val="24"/>
          <w:szCs w:val="24"/>
          <w:lang w:val="en-US"/>
        </w:rPr>
        <w:t>iOS</w:t>
      </w:r>
      <w:r w:rsidR="00423DBC">
        <w:rPr>
          <w:rFonts w:cs="TrebuchetMS"/>
          <w:sz w:val="24"/>
          <w:szCs w:val="24"/>
          <w:lang w:val="en-US"/>
        </w:rPr>
        <w:t xml:space="preserve">, </w:t>
      </w:r>
      <w:r w:rsidR="00423DBC" w:rsidRPr="00423DBC">
        <w:rPr>
          <w:rFonts w:cs="TrebuchetMS"/>
          <w:sz w:val="24"/>
          <w:szCs w:val="24"/>
          <w:lang w:val="en-US"/>
        </w:rPr>
        <w:t>Android), $12.99 (PC</w:t>
      </w:r>
      <w:r w:rsidR="00423DBC">
        <w:rPr>
          <w:rFonts w:cs="TrebuchetMS"/>
          <w:sz w:val="24"/>
          <w:szCs w:val="24"/>
          <w:lang w:val="en-US"/>
        </w:rPr>
        <w:t xml:space="preserve">, </w:t>
      </w:r>
      <w:r w:rsidR="00423DBC" w:rsidRPr="00423DBC">
        <w:rPr>
          <w:rFonts w:cs="TrebuchetMS"/>
          <w:sz w:val="24"/>
          <w:szCs w:val="24"/>
          <w:lang w:val="en-US"/>
        </w:rPr>
        <w:t>Mac)</w:t>
      </w:r>
    </w:p>
    <w:p w14:paraId="442DB086" w14:textId="2280A863" w:rsidR="000C21B5" w:rsidRPr="00E87F91" w:rsidRDefault="000C21B5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Language versions:</w:t>
      </w:r>
      <w:r w:rsidR="00423DBC">
        <w:rPr>
          <w:rFonts w:cs="TrebuchetMS"/>
          <w:sz w:val="24"/>
          <w:szCs w:val="24"/>
          <w:lang w:val="en-US"/>
        </w:rPr>
        <w:t xml:space="preserve"> English, French, German, Italian, Spanish, Portuguese (Brazil), Japanese, Korean, Chinese (simplified), Chinese (traditional), Polish</w:t>
      </w:r>
    </w:p>
    <w:p w14:paraId="27D9DCF2" w14:textId="0853155F" w:rsidR="007674E9" w:rsidRPr="00E87F91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Website:</w:t>
      </w:r>
      <w:r w:rsidR="00D47531">
        <w:rPr>
          <w:rFonts w:cs="TrebuchetMS"/>
          <w:sz w:val="24"/>
          <w:szCs w:val="24"/>
          <w:lang w:val="en-US"/>
        </w:rPr>
        <w:t xml:space="preserve"> </w:t>
      </w:r>
      <w:hyperlink r:id="rId6" w:history="1">
        <w:r w:rsidR="00D47531" w:rsidRPr="00753D63">
          <w:rPr>
            <w:rStyle w:val="Hipercze"/>
            <w:rFonts w:cs="TrebuchetMS"/>
            <w:sz w:val="24"/>
            <w:szCs w:val="24"/>
            <w:lang w:val="en-US"/>
          </w:rPr>
          <w:t>https://afterburn.games/railbound/</w:t>
        </w:r>
      </w:hyperlink>
    </w:p>
    <w:p w14:paraId="6BFE08B4" w14:textId="127DF0FB" w:rsidR="007674E9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 w:rsidRPr="00E87F91">
        <w:rPr>
          <w:rFonts w:cs="TrebuchetMS"/>
          <w:sz w:val="24"/>
          <w:szCs w:val="24"/>
          <w:lang w:val="en-US"/>
        </w:rPr>
        <w:t>Faceboo</w:t>
      </w:r>
      <w:r w:rsidR="0077153B">
        <w:rPr>
          <w:rFonts w:cs="TrebuchetMS"/>
          <w:sz w:val="24"/>
          <w:szCs w:val="24"/>
          <w:lang w:val="en-US"/>
        </w:rPr>
        <w:t>k:</w:t>
      </w:r>
      <w:r w:rsidR="00D47531">
        <w:rPr>
          <w:rFonts w:cs="TrebuchetMS"/>
          <w:sz w:val="24"/>
          <w:szCs w:val="24"/>
          <w:lang w:val="en-US"/>
        </w:rPr>
        <w:t xml:space="preserve"> </w:t>
      </w:r>
      <w:hyperlink r:id="rId7" w:history="1">
        <w:r w:rsidR="00D47531" w:rsidRPr="00753D63">
          <w:rPr>
            <w:rStyle w:val="Hipercze"/>
            <w:rFonts w:cs="TrebuchetMS"/>
            <w:sz w:val="24"/>
            <w:szCs w:val="24"/>
            <w:lang w:val="en-US"/>
          </w:rPr>
          <w:t>https://www.facebook.com/afterburngames</w:t>
        </w:r>
      </w:hyperlink>
    </w:p>
    <w:p w14:paraId="1DFF0E62" w14:textId="794D7A99" w:rsidR="00D47531" w:rsidRDefault="00D47531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 xml:space="preserve">Twitter: </w:t>
      </w:r>
      <w:hyperlink r:id="rId8" w:history="1">
        <w:r w:rsidRPr="00753D63">
          <w:rPr>
            <w:rStyle w:val="Hipercze"/>
            <w:rFonts w:cs="TrebuchetMS"/>
            <w:sz w:val="24"/>
            <w:szCs w:val="24"/>
            <w:lang w:val="en-US"/>
          </w:rPr>
          <w:t>https://twitter.com/afterburngames</w:t>
        </w:r>
      </w:hyperlink>
    </w:p>
    <w:p w14:paraId="7B22FB2A" w14:textId="4B755192" w:rsidR="00D47531" w:rsidRDefault="00D47531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 xml:space="preserve">Discord: </w:t>
      </w:r>
      <w:hyperlink r:id="rId9" w:history="1">
        <w:r w:rsidRPr="00753D63">
          <w:rPr>
            <w:rStyle w:val="Hipercze"/>
            <w:rFonts w:cs="TrebuchetMS"/>
            <w:sz w:val="24"/>
            <w:szCs w:val="24"/>
            <w:lang w:val="en-US"/>
          </w:rPr>
          <w:t>https://discord.com/invite/afterburn</w:t>
        </w:r>
      </w:hyperlink>
    </w:p>
    <w:p w14:paraId="5DB85575" w14:textId="76678D50" w:rsidR="00D47531" w:rsidRPr="004E41F6" w:rsidRDefault="00D47531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u w:val="single"/>
          <w:lang w:val="en-US"/>
        </w:rPr>
      </w:pPr>
      <w:r>
        <w:rPr>
          <w:rFonts w:cs="TrebuchetMS"/>
          <w:sz w:val="24"/>
          <w:szCs w:val="24"/>
          <w:lang w:val="en-US"/>
        </w:rPr>
        <w:t xml:space="preserve">YouTube: </w:t>
      </w:r>
      <w:hyperlink r:id="rId10" w:history="1">
        <w:r w:rsidRPr="00753D63">
          <w:rPr>
            <w:rStyle w:val="Hipercze"/>
            <w:rFonts w:cs="TrebuchetMS"/>
            <w:sz w:val="24"/>
            <w:szCs w:val="24"/>
            <w:lang w:val="en-US"/>
          </w:rPr>
          <w:t>https://www.youtube.com/c/AfterburnGames</w:t>
        </w:r>
      </w:hyperlink>
    </w:p>
    <w:p w14:paraId="0BA0C499" w14:textId="7DA531EA" w:rsidR="00C525FD" w:rsidRDefault="0077153B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St</w:t>
      </w:r>
      <w:r w:rsidR="00D47531">
        <w:rPr>
          <w:rFonts w:cs="TrebuchetMS"/>
          <w:sz w:val="24"/>
          <w:szCs w:val="24"/>
          <w:lang w:val="en-US"/>
        </w:rPr>
        <w:t>eam</w:t>
      </w:r>
      <w:r>
        <w:rPr>
          <w:rFonts w:cs="TrebuchetMS"/>
          <w:sz w:val="24"/>
          <w:szCs w:val="24"/>
          <w:lang w:val="en-US"/>
        </w:rPr>
        <w:t>:</w:t>
      </w:r>
      <w:r w:rsidR="00D47531">
        <w:rPr>
          <w:rFonts w:cs="TrebuchetMS"/>
          <w:sz w:val="24"/>
          <w:szCs w:val="24"/>
          <w:lang w:val="en-US"/>
        </w:rPr>
        <w:t xml:space="preserve"> </w:t>
      </w:r>
      <w:hyperlink r:id="rId11" w:history="1">
        <w:r w:rsidR="00D47531" w:rsidRPr="00753D63">
          <w:rPr>
            <w:rStyle w:val="Hipercze"/>
            <w:rFonts w:cs="TrebuchetMS"/>
            <w:sz w:val="24"/>
            <w:szCs w:val="24"/>
            <w:lang w:val="en-US"/>
          </w:rPr>
          <w:t>https://store.steampowered.com/app/1967510/Railbound/</w:t>
        </w:r>
      </w:hyperlink>
    </w:p>
    <w:p w14:paraId="31A2E7F1" w14:textId="6AA57F1C" w:rsidR="0077153B" w:rsidRDefault="00D47531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>App Store</w:t>
      </w:r>
      <w:r w:rsidR="0077153B">
        <w:rPr>
          <w:rFonts w:cs="TrebuchetMS"/>
          <w:sz w:val="24"/>
          <w:szCs w:val="24"/>
          <w:lang w:val="en-US"/>
        </w:rPr>
        <w:t>:</w:t>
      </w:r>
      <w:r>
        <w:rPr>
          <w:rFonts w:cs="TrebuchetMS"/>
          <w:sz w:val="24"/>
          <w:szCs w:val="24"/>
          <w:lang w:val="en-US"/>
        </w:rPr>
        <w:t xml:space="preserve"> </w:t>
      </w:r>
      <w:hyperlink r:id="rId12" w:history="1">
        <w:r w:rsidRPr="00753D63">
          <w:rPr>
            <w:rStyle w:val="Hipercze"/>
            <w:rFonts w:cs="TrebuchetMS"/>
            <w:sz w:val="24"/>
            <w:szCs w:val="24"/>
            <w:lang w:val="en-US"/>
          </w:rPr>
          <w:t>https://apps.apple.com/us/app/railbound/id1636439801</w:t>
        </w:r>
      </w:hyperlink>
    </w:p>
    <w:p w14:paraId="18E323C3" w14:textId="4578E7F3" w:rsidR="00D47531" w:rsidRDefault="00D47531" w:rsidP="00D4753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rPr>
          <w:rFonts w:cs="TrebuchetMS"/>
          <w:sz w:val="24"/>
          <w:szCs w:val="24"/>
          <w:lang w:val="en-US"/>
        </w:rPr>
      </w:pPr>
      <w:r>
        <w:rPr>
          <w:rFonts w:cs="TrebuchetMS"/>
          <w:sz w:val="24"/>
          <w:szCs w:val="24"/>
          <w:lang w:val="en-US"/>
        </w:rPr>
        <w:t xml:space="preserve">Google Play: </w:t>
      </w:r>
      <w:hyperlink r:id="rId13" w:history="1">
        <w:r w:rsidRPr="00753D63">
          <w:rPr>
            <w:rStyle w:val="Hipercze"/>
            <w:rFonts w:cs="TrebuchetMS"/>
            <w:sz w:val="24"/>
            <w:szCs w:val="24"/>
            <w:lang w:val="en-US"/>
          </w:rPr>
          <w:t>https://play.google.com/store/apps/details?id=com.Afterburn.Railbound</w:t>
        </w:r>
      </w:hyperlink>
    </w:p>
    <w:p w14:paraId="496E1450" w14:textId="77777777" w:rsidR="00CB6940" w:rsidRPr="003C4844" w:rsidRDefault="00CB6940" w:rsidP="00D47531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</w:p>
    <w:p w14:paraId="1F0E2DA3" w14:textId="77777777" w:rsidR="007674E9" w:rsidRDefault="007674E9" w:rsidP="007674E9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</w:rPr>
      </w:pPr>
      <w:r w:rsidRPr="00E87F91">
        <w:rPr>
          <w:rFonts w:cs="TrebuchetMS"/>
          <w:b/>
          <w:bCs/>
          <w:sz w:val="24"/>
          <w:szCs w:val="24"/>
          <w:u w:color="0000FF"/>
        </w:rPr>
        <w:t>GAMEPLAY</w:t>
      </w:r>
    </w:p>
    <w:p w14:paraId="7DF98141" w14:textId="77777777" w:rsidR="007674E9" w:rsidRDefault="007674E9" w:rsidP="007674E9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</w:rPr>
      </w:pPr>
    </w:p>
    <w:p w14:paraId="4BF6BB06" w14:textId="77777777" w:rsidR="00A84BBB" w:rsidRPr="004459A3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 w:rsidRPr="00A84BBB">
        <w:rPr>
          <w:i/>
          <w:iCs/>
          <w:sz w:val="24"/>
          <w:szCs w:val="24"/>
          <w:lang w:val="en-US"/>
        </w:rPr>
        <w:t xml:space="preserve">Railbound </w:t>
      </w:r>
      <w:r w:rsidRPr="004459A3">
        <w:rPr>
          <w:sz w:val="24"/>
          <w:szCs w:val="24"/>
          <w:lang w:val="en-US"/>
        </w:rPr>
        <w:t>is a comfy track-bending puzzle game about a pair of dogs on a train journey around the world.</w:t>
      </w:r>
    </w:p>
    <w:p w14:paraId="74E11AA1" w14:textId="69D77EC7" w:rsidR="00A84BBB" w:rsidRPr="00D47531" w:rsidRDefault="00A84BBB" w:rsidP="00A84BB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 w:rsidRPr="004459A3">
        <w:rPr>
          <w:sz w:val="24"/>
          <w:szCs w:val="24"/>
          <w:lang w:val="en-US"/>
        </w:rPr>
        <w:t>Connect and sever railways across the world to help everyone return home and solve over 1</w:t>
      </w:r>
      <w:r w:rsidR="00F923A9">
        <w:rPr>
          <w:sz w:val="24"/>
          <w:szCs w:val="24"/>
          <w:lang w:val="en-US"/>
        </w:rPr>
        <w:t>5</w:t>
      </w:r>
      <w:r w:rsidRPr="004459A3">
        <w:rPr>
          <w:sz w:val="24"/>
          <w:szCs w:val="24"/>
          <w:lang w:val="en-US"/>
        </w:rPr>
        <w:t>0 clever puzzles ranging from gentle slopes to twisted passageways.</w:t>
      </w:r>
    </w:p>
    <w:p w14:paraId="2F638CE1" w14:textId="77777777" w:rsidR="00CB6940" w:rsidRPr="00705333" w:rsidRDefault="00CB6940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</w:p>
    <w:p w14:paraId="6596D379" w14:textId="77777777" w:rsidR="00BD3022" w:rsidRDefault="007674E9" w:rsidP="00BD3022">
      <w:pPr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cs="TrebuchetMS"/>
          <w:b/>
          <w:bCs/>
          <w:sz w:val="24"/>
          <w:szCs w:val="24"/>
          <w:u w:color="0000FF"/>
        </w:rPr>
      </w:pPr>
      <w:r w:rsidRPr="00E87F91">
        <w:rPr>
          <w:rFonts w:cs="TrebuchetMS"/>
          <w:b/>
          <w:bCs/>
          <w:sz w:val="24"/>
          <w:szCs w:val="24"/>
          <w:u w:color="0000FF"/>
        </w:rPr>
        <w:t>MAIN FEATURES</w:t>
      </w:r>
    </w:p>
    <w:p w14:paraId="44E2128B" w14:textId="77777777" w:rsidR="00BD3022" w:rsidRDefault="00BD3022" w:rsidP="00BD3022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</w:rPr>
      </w:pPr>
    </w:p>
    <w:p w14:paraId="2E96E1B9" w14:textId="77777777" w:rsidR="00A84BBB" w:rsidRPr="00A84BBB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b/>
          <w:bCs/>
          <w:sz w:val="24"/>
          <w:szCs w:val="24"/>
          <w:lang w:val="en-US"/>
        </w:rPr>
      </w:pPr>
      <w:r w:rsidRPr="00A84BBB">
        <w:rPr>
          <w:b/>
          <w:bCs/>
          <w:sz w:val="24"/>
          <w:szCs w:val="24"/>
          <w:lang w:val="en-US"/>
        </w:rPr>
        <w:t>BEND RAILS, MAKE TRAINS GO ‘CHOO-CHOO’</w:t>
      </w:r>
    </w:p>
    <w:p w14:paraId="6D5E3E96" w14:textId="77777777" w:rsidR="00A84BBB" w:rsidRPr="00A84BBB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b/>
          <w:bCs/>
          <w:sz w:val="24"/>
          <w:szCs w:val="24"/>
          <w:lang w:val="en-US"/>
        </w:rPr>
      </w:pPr>
    </w:p>
    <w:p w14:paraId="5393EC2A" w14:textId="77777777" w:rsidR="00A84BBB" w:rsidRPr="004459A3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 w:rsidRPr="004459A3">
        <w:rPr>
          <w:sz w:val="24"/>
          <w:szCs w:val="24"/>
          <w:lang w:val="en-US"/>
        </w:rPr>
        <w:t>Place, remove, and reroute connections so that carriages remain safely connected to the locomotive. But be careful, and don’t let them crash into each other!</w:t>
      </w:r>
    </w:p>
    <w:p w14:paraId="6CD7E1D8" w14:textId="77777777" w:rsidR="00A84BBB" w:rsidRPr="00A84BBB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b/>
          <w:bCs/>
          <w:sz w:val="24"/>
          <w:szCs w:val="24"/>
          <w:lang w:val="en-US"/>
        </w:rPr>
      </w:pPr>
    </w:p>
    <w:p w14:paraId="31000C76" w14:textId="071DE851" w:rsidR="00A84BBB" w:rsidRPr="00A84BBB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b/>
          <w:bCs/>
          <w:sz w:val="24"/>
          <w:szCs w:val="24"/>
          <w:lang w:val="en-US"/>
        </w:rPr>
      </w:pPr>
      <w:r w:rsidRPr="00A84BBB">
        <w:rPr>
          <w:b/>
          <w:bCs/>
          <w:sz w:val="24"/>
          <w:szCs w:val="24"/>
          <w:lang w:val="en-US"/>
        </w:rPr>
        <w:t>1</w:t>
      </w:r>
      <w:r w:rsidR="00F923A9">
        <w:rPr>
          <w:b/>
          <w:bCs/>
          <w:sz w:val="24"/>
          <w:szCs w:val="24"/>
          <w:lang w:val="en-US"/>
        </w:rPr>
        <w:t>5</w:t>
      </w:r>
      <w:r w:rsidRPr="00A84BBB">
        <w:rPr>
          <w:b/>
          <w:bCs/>
          <w:sz w:val="24"/>
          <w:szCs w:val="24"/>
          <w:lang w:val="en-US"/>
        </w:rPr>
        <w:t>0+ PUZZLES TO COMPLETE</w:t>
      </w:r>
    </w:p>
    <w:p w14:paraId="69EAE168" w14:textId="77777777" w:rsidR="00A84BBB" w:rsidRPr="00A84BBB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b/>
          <w:bCs/>
          <w:sz w:val="24"/>
          <w:szCs w:val="24"/>
          <w:lang w:val="en-US"/>
        </w:rPr>
      </w:pPr>
    </w:p>
    <w:p w14:paraId="72D64B1D" w14:textId="77777777" w:rsidR="00A84BBB" w:rsidRPr="004459A3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 w:rsidRPr="004459A3">
        <w:rPr>
          <w:sz w:val="24"/>
          <w:szCs w:val="24"/>
          <w:lang w:val="en-US"/>
        </w:rPr>
        <w:t>The game’s main levels will take you through various locations at a relaxed pace. Forks along the road will lead you to spicy brainteasers that’ll please even the most demanding players!</w:t>
      </w:r>
    </w:p>
    <w:p w14:paraId="220C8CCD" w14:textId="77777777" w:rsidR="00A84BBB" w:rsidRPr="00A84BBB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b/>
          <w:bCs/>
          <w:sz w:val="24"/>
          <w:szCs w:val="24"/>
          <w:lang w:val="en-US"/>
        </w:rPr>
      </w:pPr>
    </w:p>
    <w:p w14:paraId="5682524A" w14:textId="77777777" w:rsidR="00A84BBB" w:rsidRPr="00A84BBB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b/>
          <w:bCs/>
          <w:sz w:val="24"/>
          <w:szCs w:val="24"/>
          <w:lang w:val="en-US"/>
        </w:rPr>
      </w:pPr>
      <w:r w:rsidRPr="00A84BBB">
        <w:rPr>
          <w:b/>
          <w:bCs/>
          <w:sz w:val="24"/>
          <w:szCs w:val="24"/>
          <w:lang w:val="en-US"/>
        </w:rPr>
        <w:t>TRAIN-INSPIRED MECHANICS</w:t>
      </w:r>
    </w:p>
    <w:p w14:paraId="609BB51A" w14:textId="77777777" w:rsidR="00A84BBB" w:rsidRPr="00A84BBB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b/>
          <w:bCs/>
          <w:sz w:val="24"/>
          <w:szCs w:val="24"/>
          <w:lang w:val="en-US"/>
        </w:rPr>
      </w:pPr>
    </w:p>
    <w:p w14:paraId="507F8694" w14:textId="77777777" w:rsidR="00A84BBB" w:rsidRPr="004459A3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 w:rsidRPr="004459A3">
        <w:rPr>
          <w:sz w:val="24"/>
          <w:szCs w:val="24"/>
          <w:lang w:val="en-US"/>
        </w:rPr>
        <w:lastRenderedPageBreak/>
        <w:t>Use tunnels to cover vast distances in an instant. Delay trains using well-timed railway barriers. Switch tracks to reroute cars in different directions. Gather cute friends along the way and encounter even more challenges on your journey!</w:t>
      </w:r>
    </w:p>
    <w:p w14:paraId="475AB754" w14:textId="77777777" w:rsidR="00A84BBB" w:rsidRPr="00A84BBB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b/>
          <w:bCs/>
          <w:sz w:val="24"/>
          <w:szCs w:val="24"/>
          <w:lang w:val="en-US"/>
        </w:rPr>
      </w:pPr>
    </w:p>
    <w:p w14:paraId="7E37EA01" w14:textId="77777777" w:rsidR="00A84BBB" w:rsidRPr="00A84BBB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b/>
          <w:bCs/>
          <w:sz w:val="24"/>
          <w:szCs w:val="24"/>
          <w:lang w:val="en-US"/>
        </w:rPr>
      </w:pPr>
      <w:r w:rsidRPr="00A84BBB">
        <w:rPr>
          <w:b/>
          <w:bCs/>
          <w:sz w:val="24"/>
          <w:szCs w:val="24"/>
          <w:lang w:val="en-US"/>
        </w:rPr>
        <w:t>ART AND MUSIC FULL OF WHOLESOME VIBES</w:t>
      </w:r>
    </w:p>
    <w:p w14:paraId="4219160F" w14:textId="77777777" w:rsidR="00A84BBB" w:rsidRPr="00A84BBB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b/>
          <w:bCs/>
          <w:sz w:val="24"/>
          <w:szCs w:val="24"/>
          <w:lang w:val="en-US"/>
        </w:rPr>
      </w:pPr>
    </w:p>
    <w:p w14:paraId="5748F11E" w14:textId="36C3F246" w:rsidR="00A84BBB" w:rsidRPr="004459A3" w:rsidRDefault="00A84BBB" w:rsidP="00A84BBB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sz w:val="24"/>
          <w:szCs w:val="24"/>
          <w:lang w:val="en-US"/>
        </w:rPr>
      </w:pPr>
      <w:r w:rsidRPr="004459A3">
        <w:rPr>
          <w:sz w:val="24"/>
          <w:szCs w:val="24"/>
          <w:lang w:val="en-US"/>
        </w:rPr>
        <w:t xml:space="preserve">Across the game world, enjoy our comic-book-inspired visuals and a relaxing original soundtrack by the team behind </w:t>
      </w:r>
      <w:r w:rsidRPr="004459A3">
        <w:rPr>
          <w:i/>
          <w:iCs/>
          <w:sz w:val="24"/>
          <w:szCs w:val="24"/>
          <w:lang w:val="en-US"/>
        </w:rPr>
        <w:t>Golf Peaks</w:t>
      </w:r>
      <w:r w:rsidRPr="004459A3">
        <w:rPr>
          <w:sz w:val="24"/>
          <w:szCs w:val="24"/>
          <w:lang w:val="en-US"/>
        </w:rPr>
        <w:t xml:space="preserve"> and </w:t>
      </w:r>
      <w:r w:rsidRPr="004459A3">
        <w:rPr>
          <w:i/>
          <w:iCs/>
          <w:sz w:val="24"/>
          <w:szCs w:val="24"/>
          <w:lang w:val="en-US"/>
        </w:rPr>
        <w:t>inbento</w:t>
      </w:r>
      <w:r w:rsidRPr="004459A3">
        <w:rPr>
          <w:sz w:val="24"/>
          <w:szCs w:val="24"/>
          <w:lang w:val="en-US"/>
        </w:rPr>
        <w:t>.</w:t>
      </w:r>
    </w:p>
    <w:p w14:paraId="27639299" w14:textId="77777777" w:rsidR="00BD3022" w:rsidRPr="00BD3022" w:rsidRDefault="00BD3022" w:rsidP="00BD3022">
      <w:pPr>
        <w:widowControl w:val="0"/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cs="TrebuchetMS"/>
          <w:b/>
          <w:bCs/>
          <w:sz w:val="24"/>
          <w:szCs w:val="24"/>
          <w:u w:color="0000FF"/>
          <w:lang w:val="en-US"/>
        </w:rPr>
      </w:pPr>
    </w:p>
    <w:p w14:paraId="18989AEF" w14:textId="003369D0" w:rsidR="007674E9" w:rsidRPr="00A679EB" w:rsidRDefault="007674E9" w:rsidP="007674E9">
      <w:pPr>
        <w:pStyle w:val="Zwykytekst"/>
        <w:numPr>
          <w:ilvl w:val="0"/>
          <w:numId w:val="1"/>
        </w:numPr>
        <w:jc w:val="both"/>
        <w:rPr>
          <w:b/>
          <w:sz w:val="24"/>
          <w:szCs w:val="24"/>
          <w:lang w:val="en-US"/>
        </w:rPr>
      </w:pPr>
      <w:r w:rsidRPr="00A679EB">
        <w:rPr>
          <w:b/>
          <w:sz w:val="24"/>
          <w:szCs w:val="24"/>
          <w:lang w:val="en-US"/>
        </w:rPr>
        <w:t>ASSETS</w:t>
      </w:r>
    </w:p>
    <w:p w14:paraId="317C8B22" w14:textId="77777777" w:rsidR="007674E9" w:rsidRDefault="007674E9" w:rsidP="007674E9">
      <w:pPr>
        <w:pStyle w:val="Zwykytekst"/>
        <w:ind w:left="720"/>
        <w:jc w:val="both"/>
        <w:rPr>
          <w:rFonts w:cs="TrebuchetMS"/>
          <w:b/>
          <w:sz w:val="16"/>
          <w:szCs w:val="16"/>
          <w:u w:color="0000FF"/>
          <w:lang w:val="en-US"/>
        </w:rPr>
      </w:pPr>
    </w:p>
    <w:p w14:paraId="11F255B2" w14:textId="3EE88D46" w:rsidR="007674E9" w:rsidRDefault="00BD3022" w:rsidP="007674E9">
      <w:pPr>
        <w:pStyle w:val="Zwykytekst"/>
        <w:ind w:left="72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press kit for the game is available for download here</w:t>
      </w:r>
      <w:r w:rsidR="0077153B">
        <w:rPr>
          <w:sz w:val="24"/>
          <w:szCs w:val="24"/>
          <w:lang w:val="en-US"/>
        </w:rPr>
        <w:t xml:space="preserve">: </w:t>
      </w:r>
      <w:hyperlink r:id="rId14" w:history="1">
        <w:r w:rsidR="00936DAD" w:rsidRPr="00FF4C76">
          <w:rPr>
            <w:rStyle w:val="Hipercze"/>
            <w:sz w:val="24"/>
            <w:szCs w:val="24"/>
            <w:lang w:val="en-US"/>
          </w:rPr>
          <w:t>https://pr-outreach.com/en/game/railbound,52</w:t>
        </w:r>
      </w:hyperlink>
      <w:r w:rsidR="00936DAD">
        <w:rPr>
          <w:sz w:val="24"/>
          <w:szCs w:val="24"/>
          <w:lang w:val="en-US"/>
        </w:rPr>
        <w:t xml:space="preserve">. </w:t>
      </w:r>
    </w:p>
    <w:p w14:paraId="18CE45F0" w14:textId="77777777" w:rsidR="007674E9" w:rsidRDefault="007674E9" w:rsidP="007674E9">
      <w:pPr>
        <w:pStyle w:val="Zwykytekst"/>
        <w:ind w:left="720"/>
        <w:jc w:val="both"/>
        <w:rPr>
          <w:sz w:val="24"/>
          <w:szCs w:val="24"/>
          <w:lang w:val="en-US"/>
        </w:rPr>
      </w:pPr>
    </w:p>
    <w:p w14:paraId="3C5DCB79" w14:textId="77777777" w:rsidR="007674E9" w:rsidRDefault="007674E9" w:rsidP="007674E9">
      <w:pPr>
        <w:pStyle w:val="Zwykytekst"/>
        <w:numPr>
          <w:ilvl w:val="0"/>
          <w:numId w:val="1"/>
        </w:numPr>
        <w:jc w:val="both"/>
        <w:rPr>
          <w:b/>
          <w:sz w:val="24"/>
          <w:szCs w:val="24"/>
          <w:lang w:val="en-US"/>
        </w:rPr>
      </w:pPr>
      <w:r w:rsidRPr="00A679EB">
        <w:rPr>
          <w:b/>
          <w:sz w:val="24"/>
          <w:szCs w:val="24"/>
          <w:lang w:val="en-US"/>
        </w:rPr>
        <w:t>MEDIA CONTACT</w:t>
      </w:r>
    </w:p>
    <w:p w14:paraId="7553BF24" w14:textId="77777777" w:rsidR="007674E9" w:rsidRDefault="007674E9" w:rsidP="007674E9">
      <w:pPr>
        <w:pStyle w:val="Zwykytekst"/>
        <w:ind w:left="720"/>
        <w:jc w:val="both"/>
        <w:rPr>
          <w:b/>
          <w:sz w:val="24"/>
          <w:szCs w:val="24"/>
          <w:lang w:val="en-US"/>
        </w:rPr>
      </w:pPr>
    </w:p>
    <w:p w14:paraId="28D8AE48" w14:textId="77777777" w:rsidR="007674E9" w:rsidRPr="000C21B5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b/>
          <w:sz w:val="24"/>
          <w:szCs w:val="24"/>
          <w:u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>Agnieszka Szóstak</w:t>
      </w:r>
    </w:p>
    <w:p w14:paraId="1BA2D0B5" w14:textId="77777777" w:rsidR="007674E9" w:rsidRPr="000C21B5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b/>
          <w:sz w:val="24"/>
          <w:szCs w:val="24"/>
          <w:u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 xml:space="preserve">E-mail: </w:t>
      </w:r>
      <w:hyperlink r:id="rId15" w:history="1">
        <w:r w:rsidRPr="000C21B5">
          <w:rPr>
            <w:rStyle w:val="Hipercze"/>
            <w:rFonts w:cstheme="minorHAnsi"/>
            <w:sz w:val="24"/>
            <w:szCs w:val="24"/>
            <w:u w:color="0B4CB4"/>
            <w:lang w:val="en-US"/>
          </w:rPr>
          <w:t>agnieszka.szostak@pr-outreach.com</w:t>
        </w:r>
      </w:hyperlink>
    </w:p>
    <w:p w14:paraId="502D6D58" w14:textId="77777777" w:rsidR="007674E9" w:rsidRPr="000C21B5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b/>
          <w:sz w:val="24"/>
          <w:szCs w:val="24"/>
          <w:u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>Mobile: +48 881 951 601</w:t>
      </w:r>
    </w:p>
    <w:p w14:paraId="79C8AEA5" w14:textId="77777777" w:rsidR="007674E9" w:rsidRPr="000C21B5" w:rsidRDefault="007674E9" w:rsidP="007674E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b/>
          <w:sz w:val="24"/>
          <w:szCs w:val="24"/>
          <w:u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>Skype: agnes_szostak</w:t>
      </w:r>
    </w:p>
    <w:p w14:paraId="22E0DC71" w14:textId="77777777" w:rsidR="000C21B5" w:rsidRPr="000C21B5" w:rsidRDefault="007674E9" w:rsidP="000C21B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20"/>
        <w:jc w:val="both"/>
        <w:rPr>
          <w:rFonts w:cstheme="minorHAnsi"/>
          <w:color w:val="0563C1" w:themeColor="hyperlink"/>
          <w:sz w:val="24"/>
          <w:szCs w:val="24"/>
          <w:u w:val="single" w:color="0B4CB4"/>
          <w:lang w:val="en-US"/>
        </w:rPr>
      </w:pPr>
      <w:r w:rsidRPr="000C21B5">
        <w:rPr>
          <w:rFonts w:cstheme="minorHAnsi"/>
          <w:sz w:val="24"/>
          <w:szCs w:val="24"/>
          <w:u w:color="0B4CB4"/>
          <w:lang w:val="en-US"/>
        </w:rPr>
        <w:t xml:space="preserve">Twitter: </w:t>
      </w:r>
      <w:hyperlink r:id="rId16" w:history="1">
        <w:r w:rsidRPr="000C21B5">
          <w:rPr>
            <w:rStyle w:val="Hipercze"/>
            <w:rFonts w:cstheme="minorHAnsi"/>
            <w:sz w:val="24"/>
            <w:szCs w:val="24"/>
            <w:u w:color="0B4CB4"/>
            <w:lang w:val="en-US"/>
          </w:rPr>
          <w:t>@Aga_Szostak</w:t>
        </w:r>
      </w:hyperlink>
    </w:p>
    <w:p w14:paraId="27758F21" w14:textId="6CDDD757" w:rsidR="000C21B5" w:rsidRPr="000C21B5" w:rsidRDefault="007674E9" w:rsidP="000C21B5">
      <w:pPr>
        <w:pStyle w:val="Zwykytekst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0C21B5">
        <w:rPr>
          <w:b/>
          <w:sz w:val="24"/>
          <w:szCs w:val="24"/>
          <w:lang w:val="en-US"/>
        </w:rPr>
        <w:t>ABOUT</w:t>
      </w:r>
      <w:r w:rsidR="000C21B5" w:rsidRPr="000C21B5">
        <w:rPr>
          <w:b/>
          <w:sz w:val="24"/>
          <w:szCs w:val="24"/>
          <w:lang w:val="en-US"/>
        </w:rPr>
        <w:t xml:space="preserve"> </w:t>
      </w:r>
      <w:r w:rsidR="00BD3022">
        <w:rPr>
          <w:b/>
          <w:sz w:val="24"/>
          <w:szCs w:val="24"/>
          <w:lang w:val="en-US"/>
        </w:rPr>
        <w:t>AFTERBURN</w:t>
      </w:r>
    </w:p>
    <w:p w14:paraId="6400A1AE" w14:textId="77777777" w:rsidR="000C21B5" w:rsidRDefault="000C21B5" w:rsidP="000C21B5">
      <w:pPr>
        <w:pStyle w:val="Zwykytekst"/>
        <w:ind w:left="720"/>
        <w:jc w:val="both"/>
        <w:rPr>
          <w:sz w:val="24"/>
          <w:szCs w:val="24"/>
        </w:rPr>
      </w:pPr>
    </w:p>
    <w:p w14:paraId="07476F00" w14:textId="275D9AD4" w:rsidR="000C21B5" w:rsidRPr="0077153B" w:rsidRDefault="00BD3022" w:rsidP="00BD3022">
      <w:pPr>
        <w:pStyle w:val="Zwykytekst"/>
        <w:ind w:left="720"/>
        <w:jc w:val="both"/>
        <w:rPr>
          <w:sz w:val="24"/>
          <w:szCs w:val="24"/>
          <w:lang w:val="hr-HR"/>
        </w:rPr>
      </w:pPr>
      <w:r w:rsidRPr="00BD3022">
        <w:rPr>
          <w:sz w:val="24"/>
          <w:szCs w:val="24"/>
          <w:lang w:val="hr-HR"/>
        </w:rPr>
        <w:t xml:space="preserve">Afterburn is a tiny game development studio based in Łódź, Poland. So far, the team has released two commercial titles, </w:t>
      </w:r>
      <w:r w:rsidRPr="00BD3022">
        <w:rPr>
          <w:i/>
          <w:iCs/>
          <w:sz w:val="24"/>
          <w:szCs w:val="24"/>
          <w:lang w:val="hr-HR"/>
        </w:rPr>
        <w:t>Golf Peaks</w:t>
      </w:r>
      <w:r w:rsidRPr="00BD3022">
        <w:rPr>
          <w:sz w:val="24"/>
          <w:szCs w:val="24"/>
          <w:lang w:val="hr-HR"/>
        </w:rPr>
        <w:t xml:space="preserve"> (out now on</w:t>
      </w:r>
      <w:r w:rsidR="00F923A9">
        <w:rPr>
          <w:sz w:val="24"/>
          <w:szCs w:val="24"/>
          <w:lang w:val="hr-HR"/>
        </w:rPr>
        <w:t xml:space="preserve"> Steam,</w:t>
      </w:r>
      <w:r w:rsidRPr="00BD3022">
        <w:rPr>
          <w:sz w:val="24"/>
          <w:szCs w:val="24"/>
          <w:lang w:val="hr-HR"/>
        </w:rPr>
        <w:t xml:space="preserve"> the App Store, Google Play,</w:t>
      </w:r>
      <w:r w:rsidR="00F923A9">
        <w:rPr>
          <w:sz w:val="24"/>
          <w:szCs w:val="24"/>
          <w:lang w:val="hr-HR"/>
        </w:rPr>
        <w:t xml:space="preserve"> </w:t>
      </w:r>
      <w:r w:rsidRPr="00BD3022">
        <w:rPr>
          <w:sz w:val="24"/>
          <w:szCs w:val="24"/>
          <w:lang w:val="hr-HR"/>
        </w:rPr>
        <w:t xml:space="preserve">and Nintendo Switch) and </w:t>
      </w:r>
      <w:r w:rsidRPr="00BD3022">
        <w:rPr>
          <w:i/>
          <w:iCs/>
          <w:sz w:val="24"/>
          <w:szCs w:val="24"/>
          <w:lang w:val="hr-HR"/>
        </w:rPr>
        <w:t>inbento</w:t>
      </w:r>
      <w:r w:rsidRPr="00BD3022">
        <w:rPr>
          <w:sz w:val="24"/>
          <w:szCs w:val="24"/>
          <w:lang w:val="hr-HR"/>
        </w:rPr>
        <w:t xml:space="preserve"> (out now on the App Store, Google Play, and Nintendo Switch). </w:t>
      </w:r>
      <w:hyperlink r:id="rId17" w:history="1">
        <w:r w:rsidRPr="00753D63">
          <w:rPr>
            <w:rStyle w:val="Hipercze"/>
            <w:sz w:val="24"/>
            <w:szCs w:val="24"/>
            <w:lang w:val="hr-HR"/>
          </w:rPr>
          <w:t>http://afterburn.games</w:t>
        </w:r>
      </w:hyperlink>
      <w:bookmarkEnd w:id="0"/>
    </w:p>
    <w:sectPr w:rsidR="000C21B5" w:rsidRPr="0077153B">
      <w:pgSz w:w="11900" w:h="16840"/>
      <w:pgMar w:top="1417" w:right="1440" w:bottom="1417" w:left="1440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MS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572D56"/>
    <w:multiLevelType w:val="hybridMultilevel"/>
    <w:tmpl w:val="A66AB072"/>
    <w:lvl w:ilvl="0" w:tplc="0415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5E483122"/>
    <w:multiLevelType w:val="hybridMultilevel"/>
    <w:tmpl w:val="5F06F03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7D03F8E"/>
    <w:multiLevelType w:val="hybridMultilevel"/>
    <w:tmpl w:val="BC6050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5877733">
    <w:abstractNumId w:val="0"/>
  </w:num>
  <w:num w:numId="2" w16cid:durableId="2069648224">
    <w:abstractNumId w:val="2"/>
  </w:num>
  <w:num w:numId="3" w16cid:durableId="7209851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DQyNTAwNTQxsrBU0lEKTi0uzszPAykwrAUAXgafmiwAAAA="/>
  </w:docVars>
  <w:rsids>
    <w:rsidRoot w:val="007674E9"/>
    <w:rsid w:val="000C21B5"/>
    <w:rsid w:val="000E0D10"/>
    <w:rsid w:val="00152783"/>
    <w:rsid w:val="002E20AA"/>
    <w:rsid w:val="002F18F7"/>
    <w:rsid w:val="00337D6E"/>
    <w:rsid w:val="00355D91"/>
    <w:rsid w:val="003D2F3D"/>
    <w:rsid w:val="00423DBC"/>
    <w:rsid w:val="004459A3"/>
    <w:rsid w:val="00615CEA"/>
    <w:rsid w:val="007674E9"/>
    <w:rsid w:val="0077153B"/>
    <w:rsid w:val="00936DAD"/>
    <w:rsid w:val="00A84BBB"/>
    <w:rsid w:val="00BD3022"/>
    <w:rsid w:val="00C525FD"/>
    <w:rsid w:val="00CB6940"/>
    <w:rsid w:val="00D47531"/>
    <w:rsid w:val="00E92071"/>
    <w:rsid w:val="00F832B7"/>
    <w:rsid w:val="00F923A9"/>
    <w:rsid w:val="00F93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0CB6DE"/>
  <w15:chartTrackingRefBased/>
  <w15:docId w15:val="{34EBC5FB-D2B3-4C95-B674-9B527E5F6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674E9"/>
    <w:rPr>
      <w:rFonts w:eastAsiaTheme="minorEastAsia" w:cs="Times New Roman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7674E9"/>
    <w:rPr>
      <w:rFonts w:cs="Times New Roman"/>
      <w:color w:val="0563C1" w:themeColor="hyperlink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7674E9"/>
    <w:pPr>
      <w:spacing w:after="0" w:line="240" w:lineRule="auto"/>
    </w:pPr>
    <w:rPr>
      <w:rFonts w:ascii="Calibri" w:hAnsi="Calibri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7674E9"/>
    <w:rPr>
      <w:rFonts w:ascii="Calibri" w:eastAsiaTheme="minorEastAsia" w:hAnsi="Calibri" w:cs="Times New Roman"/>
      <w:szCs w:val="21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525FD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93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930D1"/>
    <w:rPr>
      <w:rFonts w:ascii="Segoe UI" w:eastAsiaTheme="minorEastAsia" w:hAnsi="Segoe UI" w:cs="Segoe UI"/>
      <w:sz w:val="18"/>
      <w:szCs w:val="18"/>
      <w:lang w:eastAsia="pl-PL"/>
    </w:rPr>
  </w:style>
  <w:style w:type="paragraph" w:styleId="Poprawka">
    <w:name w:val="Revision"/>
    <w:hidden/>
    <w:uiPriority w:val="99"/>
    <w:semiHidden/>
    <w:rsid w:val="00A84BBB"/>
    <w:pPr>
      <w:spacing w:after="0" w:line="240" w:lineRule="auto"/>
    </w:pPr>
    <w:rPr>
      <w:rFonts w:eastAsiaTheme="minorEastAsia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afterburngames" TargetMode="External"/><Relationship Id="rId13" Type="http://schemas.openxmlformats.org/officeDocument/2006/relationships/hyperlink" Target="https://play.google.com/store/apps/details?id=com.Afterburn.Railbound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facebook.com/afterburngames" TargetMode="External"/><Relationship Id="rId12" Type="http://schemas.openxmlformats.org/officeDocument/2006/relationships/hyperlink" Target="https://apps.apple.com/us/app/railbound/id1636439801" TargetMode="External"/><Relationship Id="rId17" Type="http://schemas.openxmlformats.org/officeDocument/2006/relationships/hyperlink" Target="http://afterburn.game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witter.com/Aga_Szostak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afterburn.games/railbound/" TargetMode="External"/><Relationship Id="rId11" Type="http://schemas.openxmlformats.org/officeDocument/2006/relationships/hyperlink" Target="https://store.steampowered.com/app/1967510/Railbound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gnieszka.szostak@pr-outreach.com" TargetMode="External"/><Relationship Id="rId10" Type="http://schemas.openxmlformats.org/officeDocument/2006/relationships/hyperlink" Target="https://www.youtube.com/c/AfterburnGame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iscord.com/invite/afterburn" TargetMode="External"/><Relationship Id="rId14" Type="http://schemas.openxmlformats.org/officeDocument/2006/relationships/hyperlink" Target="https://pr-outreach.com/en/game/railbound,52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570C04-F37F-4A53-BF40-9E0C50E20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68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zóstak</dc:creator>
  <cp:keywords/>
  <dc:description/>
  <cp:lastModifiedBy>Agnieszka Szóstak</cp:lastModifiedBy>
  <cp:revision>5</cp:revision>
  <dcterms:created xsi:type="dcterms:W3CDTF">2022-08-31T11:55:00Z</dcterms:created>
  <dcterms:modified xsi:type="dcterms:W3CDTF">2022-09-06T09:24:00Z</dcterms:modified>
</cp:coreProperties>
</file>